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5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fafb604c47f7e100b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5T06:13:19Z</dcterms:created>
  <dcterms:modified xsi:type="dcterms:W3CDTF">2022-07-15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5 06:13:10</vt:lpwstr>
  </property>
</Properties>
</file>